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6CDF6" w14:textId="78F4D881" w:rsidR="00A41A74" w:rsidRPr="00BC4A0A" w:rsidRDefault="00BC4A0A" w:rsidP="00A41A74">
      <w:pPr>
        <w:autoSpaceDE w:val="0"/>
        <w:autoSpaceDN w:val="0"/>
        <w:adjustRightInd w:val="0"/>
        <w:spacing w:after="0" w:line="360" w:lineRule="auto"/>
        <w:ind w:right="-163"/>
        <w:rPr>
          <w:rFonts w:ascii="Times New Roman" w:hAnsi="Times New Roman"/>
          <w:b/>
          <w:bCs/>
          <w:sz w:val="24"/>
          <w:szCs w:val="24"/>
        </w:rPr>
      </w:pPr>
      <w:r w:rsidRPr="00BC4A0A">
        <w:rPr>
          <w:rFonts w:ascii="Times New Roman" w:hAnsi="Times New Roman"/>
          <w:b/>
          <w:sz w:val="24"/>
          <w:szCs w:val="24"/>
        </w:rPr>
        <w:t>Konu:</w:t>
      </w:r>
      <w:r w:rsidRPr="00BC4A0A">
        <w:rPr>
          <w:rFonts w:ascii="Times New Roman" w:hAnsi="Times New Roman"/>
          <w:sz w:val="24"/>
          <w:szCs w:val="24"/>
        </w:rPr>
        <w:t xml:space="preserve"> Ders kaydı danışman onayı için dilekç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A108FF">
        <w:rPr>
          <w:rFonts w:ascii="Times New Roman" w:hAnsi="Times New Roman"/>
          <w:sz w:val="24"/>
          <w:szCs w:val="24"/>
        </w:rPr>
        <w:t xml:space="preserve">           </w:t>
      </w:r>
      <w:r w:rsidRPr="00425C3F">
        <w:rPr>
          <w:rFonts w:ascii="Times New Roman" w:hAnsi="Times New Roman"/>
          <w:b/>
          <w:sz w:val="24"/>
          <w:szCs w:val="24"/>
        </w:rPr>
        <w:t xml:space="preserve"> Tarih:</w:t>
      </w:r>
      <w:r w:rsidRPr="00BC4A0A">
        <w:rPr>
          <w:rFonts w:ascii="Times New Roman" w:hAnsi="Times New Roman"/>
          <w:sz w:val="24"/>
          <w:szCs w:val="24"/>
        </w:rPr>
        <w:t xml:space="preserve"> ……/</w:t>
      </w:r>
      <w:r w:rsidR="00A108FF">
        <w:rPr>
          <w:rFonts w:ascii="Times New Roman" w:hAnsi="Times New Roman"/>
          <w:sz w:val="24"/>
          <w:szCs w:val="24"/>
        </w:rPr>
        <w:t>09</w:t>
      </w:r>
      <w:r w:rsidRPr="00BC4A0A">
        <w:rPr>
          <w:rFonts w:ascii="Times New Roman" w:hAnsi="Times New Roman"/>
          <w:sz w:val="24"/>
          <w:szCs w:val="24"/>
        </w:rPr>
        <w:t>/20</w:t>
      </w:r>
      <w:r w:rsidR="001E3211">
        <w:rPr>
          <w:rFonts w:ascii="Times New Roman" w:hAnsi="Times New Roman"/>
          <w:sz w:val="24"/>
          <w:szCs w:val="24"/>
        </w:rPr>
        <w:t>2</w:t>
      </w:r>
      <w:r w:rsidR="00026ACC">
        <w:rPr>
          <w:rFonts w:ascii="Times New Roman" w:hAnsi="Times New Roman"/>
          <w:sz w:val="24"/>
          <w:szCs w:val="24"/>
        </w:rPr>
        <w:t>2</w:t>
      </w:r>
    </w:p>
    <w:p w14:paraId="09F825B8" w14:textId="77777777" w:rsidR="00A41A74" w:rsidRPr="00BC4A0A" w:rsidRDefault="00A41A74" w:rsidP="00A108FF">
      <w:pPr>
        <w:autoSpaceDE w:val="0"/>
        <w:autoSpaceDN w:val="0"/>
        <w:adjustRightInd w:val="0"/>
        <w:spacing w:after="0"/>
        <w:ind w:right="-163"/>
        <w:rPr>
          <w:rFonts w:ascii="Times New Roman" w:hAnsi="Times New Roman"/>
          <w:bCs/>
          <w:sz w:val="24"/>
          <w:szCs w:val="24"/>
        </w:rPr>
      </w:pPr>
    </w:p>
    <w:p w14:paraId="0FCBC509" w14:textId="64C72656" w:rsidR="00BC4A0A" w:rsidRPr="00BC4A0A" w:rsidRDefault="00BC4A0A" w:rsidP="00A108FF">
      <w:pPr>
        <w:autoSpaceDE w:val="0"/>
        <w:autoSpaceDN w:val="0"/>
        <w:adjustRightInd w:val="0"/>
        <w:spacing w:after="0"/>
        <w:ind w:right="-163"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Bölümünüzün </w:t>
      </w:r>
      <w:r w:rsidRPr="00BC4A0A">
        <w:rPr>
          <w:rFonts w:ascii="Times New Roman" w:hAnsi="Times New Roman"/>
          <w:bCs/>
          <w:sz w:val="24"/>
          <w:szCs w:val="24"/>
        </w:rPr>
        <w:t>……</w:t>
      </w:r>
      <w:r>
        <w:rPr>
          <w:rFonts w:ascii="Times New Roman" w:hAnsi="Times New Roman"/>
          <w:bCs/>
          <w:sz w:val="24"/>
          <w:szCs w:val="24"/>
        </w:rPr>
        <w:t>…</w:t>
      </w:r>
      <w:proofErr w:type="gramStart"/>
      <w:r>
        <w:rPr>
          <w:rFonts w:ascii="Times New Roman" w:hAnsi="Times New Roman"/>
          <w:bCs/>
          <w:sz w:val="24"/>
          <w:szCs w:val="24"/>
        </w:rPr>
        <w:t>…….</w:t>
      </w:r>
      <w:proofErr w:type="gramEnd"/>
      <w:r w:rsidRPr="00BC4A0A">
        <w:rPr>
          <w:rFonts w:ascii="Times New Roman" w:hAnsi="Times New Roman"/>
          <w:bCs/>
          <w:sz w:val="24"/>
          <w:szCs w:val="24"/>
        </w:rPr>
        <w:t xml:space="preserve">……… </w:t>
      </w:r>
      <w:proofErr w:type="gramStart"/>
      <w:r w:rsidRPr="00BC4A0A">
        <w:rPr>
          <w:rFonts w:ascii="Times New Roman" w:hAnsi="Times New Roman"/>
          <w:bCs/>
          <w:sz w:val="24"/>
          <w:szCs w:val="24"/>
        </w:rPr>
        <w:t>numaralı</w:t>
      </w:r>
      <w:proofErr w:type="gramEnd"/>
      <w:r w:rsidRPr="00BC4A0A">
        <w:rPr>
          <w:rFonts w:ascii="Times New Roman" w:hAnsi="Times New Roman"/>
          <w:bCs/>
          <w:sz w:val="24"/>
          <w:szCs w:val="24"/>
        </w:rPr>
        <w:t xml:space="preserve"> ………………….…………………………. </w:t>
      </w:r>
      <w:proofErr w:type="gramStart"/>
      <w:r w:rsidRPr="00BC4A0A">
        <w:rPr>
          <w:rFonts w:ascii="Times New Roman" w:hAnsi="Times New Roman"/>
          <w:bCs/>
          <w:sz w:val="24"/>
          <w:szCs w:val="24"/>
        </w:rPr>
        <w:t>isimli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C4A0A">
        <w:rPr>
          <w:rFonts w:ascii="Times New Roman" w:hAnsi="Times New Roman"/>
          <w:bCs/>
          <w:sz w:val="24"/>
          <w:szCs w:val="24"/>
        </w:rPr>
        <w:t>öğrencisiyim. 20</w:t>
      </w:r>
      <w:r w:rsidR="00EB6EDD">
        <w:rPr>
          <w:rFonts w:ascii="Times New Roman" w:hAnsi="Times New Roman"/>
          <w:bCs/>
          <w:sz w:val="24"/>
          <w:szCs w:val="24"/>
        </w:rPr>
        <w:t>2</w:t>
      </w:r>
      <w:r w:rsidR="00026ACC">
        <w:rPr>
          <w:rFonts w:ascii="Times New Roman" w:hAnsi="Times New Roman"/>
          <w:bCs/>
          <w:sz w:val="24"/>
          <w:szCs w:val="24"/>
        </w:rPr>
        <w:t>2</w:t>
      </w:r>
      <w:r w:rsidRPr="00BC4A0A">
        <w:rPr>
          <w:rFonts w:ascii="Times New Roman" w:hAnsi="Times New Roman"/>
          <w:bCs/>
          <w:sz w:val="24"/>
          <w:szCs w:val="24"/>
        </w:rPr>
        <w:t>-20</w:t>
      </w:r>
      <w:r w:rsidR="00EB6EDD">
        <w:rPr>
          <w:rFonts w:ascii="Times New Roman" w:hAnsi="Times New Roman"/>
          <w:bCs/>
          <w:sz w:val="24"/>
          <w:szCs w:val="24"/>
        </w:rPr>
        <w:t>2</w:t>
      </w:r>
      <w:r w:rsidR="00026ACC">
        <w:rPr>
          <w:rFonts w:ascii="Times New Roman" w:hAnsi="Times New Roman"/>
          <w:bCs/>
          <w:sz w:val="24"/>
          <w:szCs w:val="24"/>
        </w:rPr>
        <w:t>3</w:t>
      </w:r>
      <w:r w:rsidRPr="00BC4A0A">
        <w:rPr>
          <w:rFonts w:ascii="Times New Roman" w:hAnsi="Times New Roman"/>
          <w:bCs/>
          <w:sz w:val="24"/>
          <w:szCs w:val="24"/>
        </w:rPr>
        <w:t xml:space="preserve"> </w:t>
      </w:r>
      <w:r w:rsidR="00026ACC">
        <w:rPr>
          <w:rFonts w:ascii="Times New Roman" w:hAnsi="Times New Roman"/>
          <w:bCs/>
          <w:sz w:val="24"/>
          <w:szCs w:val="24"/>
        </w:rPr>
        <w:t>Güz</w:t>
      </w:r>
      <w:r w:rsidRPr="00BC4A0A">
        <w:rPr>
          <w:rFonts w:ascii="Times New Roman" w:hAnsi="Times New Roman"/>
          <w:bCs/>
          <w:sz w:val="24"/>
          <w:szCs w:val="24"/>
        </w:rPr>
        <w:t xml:space="preserve"> Yarıyılı ders kaydımı akademik danışmanım olan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C4A0A">
        <w:rPr>
          <w:rFonts w:ascii="Times New Roman" w:hAnsi="Times New Roman"/>
          <w:bCs/>
          <w:sz w:val="24"/>
          <w:szCs w:val="24"/>
        </w:rPr>
        <w:t>…………………………………………</w:t>
      </w:r>
      <w:r>
        <w:rPr>
          <w:rFonts w:ascii="Times New Roman" w:hAnsi="Times New Roman"/>
          <w:bCs/>
          <w:sz w:val="24"/>
          <w:szCs w:val="24"/>
        </w:rPr>
        <w:t>………………….</w:t>
      </w:r>
      <w:r w:rsidRPr="00BC4A0A">
        <w:rPr>
          <w:rFonts w:ascii="Times New Roman" w:hAnsi="Times New Roman"/>
          <w:bCs/>
          <w:sz w:val="24"/>
          <w:szCs w:val="24"/>
        </w:rPr>
        <w:t>……’</w:t>
      </w:r>
      <w:proofErr w:type="spellStart"/>
      <w:r w:rsidRPr="00BC4A0A">
        <w:rPr>
          <w:rFonts w:ascii="Times New Roman" w:hAnsi="Times New Roman"/>
          <w:bCs/>
          <w:sz w:val="24"/>
          <w:szCs w:val="24"/>
        </w:rPr>
        <w:t>ın</w:t>
      </w:r>
      <w:proofErr w:type="spellEnd"/>
      <w:r w:rsidRPr="00BC4A0A">
        <w:rPr>
          <w:rFonts w:ascii="Times New Roman" w:hAnsi="Times New Roman"/>
          <w:bCs/>
          <w:sz w:val="24"/>
          <w:szCs w:val="24"/>
        </w:rPr>
        <w:t xml:space="preserve"> uyarılarını da dikkate alarak aşağıdaki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C4A0A">
        <w:rPr>
          <w:rFonts w:ascii="Times New Roman" w:hAnsi="Times New Roman"/>
          <w:bCs/>
          <w:sz w:val="24"/>
          <w:szCs w:val="24"/>
        </w:rPr>
        <w:t>tabloda yer alan derslere göre yaptım. Ders kaydımın onaylanması için gereğini saygılarımla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C4A0A">
        <w:rPr>
          <w:rFonts w:ascii="Times New Roman" w:hAnsi="Times New Roman"/>
          <w:bCs/>
          <w:sz w:val="24"/>
          <w:szCs w:val="24"/>
        </w:rPr>
        <w:t>arz ederim.</w:t>
      </w:r>
    </w:p>
    <w:p w14:paraId="17529ECC" w14:textId="77777777" w:rsidR="00BC4A0A" w:rsidRPr="00BC4A0A" w:rsidRDefault="00BC4A0A" w:rsidP="00A108FF">
      <w:pPr>
        <w:autoSpaceDE w:val="0"/>
        <w:autoSpaceDN w:val="0"/>
        <w:adjustRightInd w:val="0"/>
        <w:spacing w:after="0"/>
        <w:ind w:right="-163"/>
        <w:rPr>
          <w:rFonts w:ascii="Times New Roman" w:hAnsi="Times New Roman"/>
          <w:bCs/>
          <w:sz w:val="24"/>
          <w:szCs w:val="24"/>
        </w:rPr>
      </w:pPr>
    </w:p>
    <w:p w14:paraId="57A2B83F" w14:textId="77777777" w:rsidR="00A108FF" w:rsidRDefault="00BC4A0A" w:rsidP="00A108FF">
      <w:pPr>
        <w:tabs>
          <w:tab w:val="left" w:pos="4962"/>
          <w:tab w:val="left" w:pos="6379"/>
        </w:tabs>
        <w:spacing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</w:t>
      </w:r>
      <w:r w:rsidR="00A108FF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Ad</w:t>
      </w:r>
      <w:r w:rsidR="00A108FF">
        <w:rPr>
          <w:rFonts w:ascii="Times New Roman" w:hAnsi="Times New Roman"/>
          <w:sz w:val="24"/>
        </w:rPr>
        <w:t>ı</w:t>
      </w:r>
      <w:r>
        <w:rPr>
          <w:rFonts w:ascii="Times New Roman" w:hAnsi="Times New Roman"/>
          <w:sz w:val="24"/>
        </w:rPr>
        <w:t xml:space="preserve"> Soyad</w:t>
      </w:r>
      <w:r w:rsidR="00A108FF">
        <w:rPr>
          <w:rFonts w:ascii="Times New Roman" w:hAnsi="Times New Roman"/>
          <w:sz w:val="24"/>
        </w:rPr>
        <w:t>ı</w:t>
      </w:r>
      <w:r w:rsidR="00A108FF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 xml:space="preserve">: </w:t>
      </w:r>
    </w:p>
    <w:p w14:paraId="18833550" w14:textId="77777777" w:rsidR="00BC4A0A" w:rsidRPr="00A17DC0" w:rsidRDefault="00A108FF" w:rsidP="00A108FF">
      <w:pPr>
        <w:tabs>
          <w:tab w:val="left" w:pos="4962"/>
          <w:tab w:val="left" w:pos="6379"/>
        </w:tabs>
        <w:spacing w:after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BC4A0A">
        <w:rPr>
          <w:rFonts w:ascii="Times New Roman" w:hAnsi="Times New Roman"/>
          <w:sz w:val="24"/>
        </w:rPr>
        <w:t>İmza</w:t>
      </w:r>
      <w:r>
        <w:rPr>
          <w:rFonts w:ascii="Times New Roman" w:hAnsi="Times New Roman"/>
          <w:sz w:val="24"/>
        </w:rPr>
        <w:tab/>
      </w:r>
      <w:r w:rsidR="00BC4A0A">
        <w:rPr>
          <w:rFonts w:ascii="Times New Roman" w:hAnsi="Times New Roman"/>
          <w:sz w:val="24"/>
        </w:rPr>
        <w:t>:</w:t>
      </w:r>
    </w:p>
    <w:p w14:paraId="7CA0EB2A" w14:textId="77777777" w:rsidR="00BC4A0A" w:rsidRPr="00BC4A0A" w:rsidRDefault="00BC4A0A" w:rsidP="00BC4A0A">
      <w:pPr>
        <w:autoSpaceDE w:val="0"/>
        <w:autoSpaceDN w:val="0"/>
        <w:adjustRightInd w:val="0"/>
        <w:spacing w:after="0" w:line="360" w:lineRule="auto"/>
        <w:ind w:right="-163" w:firstLine="3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BC4A0A">
        <w:rPr>
          <w:rFonts w:ascii="Times New Roman" w:hAnsi="Times New Roman"/>
          <w:b/>
          <w:color w:val="000000"/>
          <w:sz w:val="24"/>
          <w:szCs w:val="24"/>
        </w:rPr>
        <w:t>İletişim Bilgileri</w:t>
      </w:r>
    </w:p>
    <w:p w14:paraId="446AB7CC" w14:textId="77777777" w:rsidR="00BC4A0A" w:rsidRPr="00BC4A0A" w:rsidRDefault="00BC4A0A" w:rsidP="00BC4A0A">
      <w:pPr>
        <w:autoSpaceDE w:val="0"/>
        <w:autoSpaceDN w:val="0"/>
        <w:adjustRightInd w:val="0"/>
        <w:spacing w:after="0" w:line="360" w:lineRule="auto"/>
        <w:ind w:right="-163" w:firstLine="30"/>
        <w:jc w:val="both"/>
        <w:rPr>
          <w:rFonts w:ascii="Times New Roman" w:hAnsi="Times New Roman"/>
          <w:color w:val="000000"/>
          <w:sz w:val="24"/>
          <w:szCs w:val="24"/>
        </w:rPr>
      </w:pPr>
      <w:r w:rsidRPr="00BC4A0A">
        <w:rPr>
          <w:rFonts w:ascii="Times New Roman" w:hAnsi="Times New Roman"/>
          <w:color w:val="000000"/>
          <w:sz w:val="24"/>
          <w:szCs w:val="24"/>
        </w:rPr>
        <w:t>Cep Tel.:</w:t>
      </w:r>
      <w:r>
        <w:rPr>
          <w:rFonts w:ascii="Times New Roman" w:hAnsi="Times New Roman"/>
          <w:color w:val="000000"/>
          <w:sz w:val="24"/>
          <w:szCs w:val="24"/>
        </w:rPr>
        <w:t xml:space="preserve"> ………………………………</w:t>
      </w:r>
      <w:r w:rsidR="00425C3F">
        <w:rPr>
          <w:rFonts w:ascii="Times New Roman" w:hAnsi="Times New Roman"/>
          <w:color w:val="000000"/>
          <w:sz w:val="24"/>
          <w:szCs w:val="24"/>
        </w:rPr>
        <w:t>………</w:t>
      </w:r>
      <w:r>
        <w:rPr>
          <w:rFonts w:ascii="Times New Roman" w:hAnsi="Times New Roman"/>
          <w:color w:val="000000"/>
          <w:sz w:val="24"/>
          <w:szCs w:val="24"/>
        </w:rPr>
        <w:t>…</w:t>
      </w:r>
    </w:p>
    <w:p w14:paraId="4D19EB98" w14:textId="77777777" w:rsidR="00DB747D" w:rsidRDefault="00BC4A0A" w:rsidP="00BC4A0A">
      <w:pPr>
        <w:autoSpaceDE w:val="0"/>
        <w:autoSpaceDN w:val="0"/>
        <w:adjustRightInd w:val="0"/>
        <w:spacing w:after="0" w:line="360" w:lineRule="auto"/>
        <w:ind w:right="-163" w:firstLine="30"/>
        <w:jc w:val="both"/>
        <w:rPr>
          <w:rFonts w:ascii="Times New Roman" w:hAnsi="Times New Roman"/>
          <w:color w:val="000000"/>
          <w:sz w:val="24"/>
          <w:szCs w:val="24"/>
        </w:rPr>
      </w:pPr>
      <w:r w:rsidRPr="00BC4A0A">
        <w:rPr>
          <w:rFonts w:ascii="Times New Roman" w:hAnsi="Times New Roman"/>
          <w:color w:val="000000"/>
          <w:sz w:val="24"/>
          <w:szCs w:val="24"/>
        </w:rPr>
        <w:t>E-posta:</w:t>
      </w:r>
      <w:r>
        <w:rPr>
          <w:rFonts w:ascii="Times New Roman" w:hAnsi="Times New Roman"/>
          <w:color w:val="000000"/>
          <w:sz w:val="24"/>
          <w:szCs w:val="24"/>
        </w:rPr>
        <w:t xml:space="preserve"> ……………</w:t>
      </w:r>
      <w:proofErr w:type="gramStart"/>
      <w:r>
        <w:rPr>
          <w:rFonts w:ascii="Times New Roman" w:hAnsi="Times New Roman"/>
          <w:color w:val="000000"/>
          <w:sz w:val="24"/>
          <w:szCs w:val="24"/>
        </w:rPr>
        <w:t>…….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>.………………</w:t>
      </w:r>
      <w:r w:rsidR="00425C3F">
        <w:rPr>
          <w:rFonts w:ascii="Times New Roman" w:hAnsi="Times New Roman"/>
          <w:color w:val="000000"/>
          <w:sz w:val="24"/>
          <w:szCs w:val="24"/>
        </w:rPr>
        <w:t>………</w:t>
      </w:r>
    </w:p>
    <w:p w14:paraId="767001EE" w14:textId="77777777" w:rsidR="00D83D6F" w:rsidRPr="00BC4A0A" w:rsidRDefault="00A108FF" w:rsidP="00D83D6F">
      <w:pPr>
        <w:tabs>
          <w:tab w:val="left" w:pos="5245"/>
        </w:tabs>
        <w:autoSpaceDE w:val="0"/>
        <w:autoSpaceDN w:val="0"/>
        <w:adjustRightInd w:val="0"/>
        <w:spacing w:after="0" w:line="360" w:lineRule="auto"/>
        <w:ind w:right="-163" w:firstLine="3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Herhangi bir özür</w:t>
      </w:r>
      <w:r w:rsidR="00D83D6F">
        <w:rPr>
          <w:rFonts w:ascii="Times New Roman" w:hAnsi="Times New Roman"/>
          <w:color w:val="000000"/>
          <w:sz w:val="24"/>
          <w:szCs w:val="24"/>
        </w:rPr>
        <w:t>/engel durumunuz mevcut mudur?</w:t>
      </w:r>
      <w:r w:rsidR="00D83D6F">
        <w:rPr>
          <w:rFonts w:ascii="Times New Roman" w:hAnsi="Times New Roman"/>
          <w:color w:val="000000"/>
          <w:sz w:val="24"/>
          <w:szCs w:val="24"/>
        </w:rPr>
        <w:tab/>
        <w:t xml:space="preserve">: </w:t>
      </w:r>
      <w:proofErr w:type="gramStart"/>
      <w:r w:rsidR="00D83D6F">
        <w:rPr>
          <w:rFonts w:ascii="Times New Roman" w:hAnsi="Times New Roman"/>
          <w:color w:val="000000"/>
          <w:sz w:val="24"/>
          <w:szCs w:val="24"/>
        </w:rPr>
        <w:t xml:space="preserve">VAR  </w:t>
      </w:r>
      <w:r w:rsidR="00D83D6F" w:rsidRPr="004B527C">
        <w:rPr>
          <w:rFonts w:ascii="MS Gothic" w:eastAsia="MS Gothic" w:hAnsi="MS Gothic" w:cs="MS Gothic" w:hint="eastAsia"/>
          <w:b/>
          <w:sz w:val="24"/>
          <w:szCs w:val="24"/>
        </w:rPr>
        <w:t>☐</w:t>
      </w:r>
      <w:proofErr w:type="gramEnd"/>
      <w:r w:rsidR="00D83D6F">
        <w:rPr>
          <w:rFonts w:ascii="MS Gothic" w:eastAsia="MS Gothic" w:hAnsi="MS Gothic" w:cs="MS Gothic"/>
          <w:b/>
          <w:sz w:val="24"/>
          <w:szCs w:val="24"/>
        </w:rPr>
        <w:tab/>
      </w:r>
      <w:r w:rsidR="00D83D6F" w:rsidRPr="00D83D6F">
        <w:rPr>
          <w:rFonts w:ascii="Times New Roman" w:hAnsi="Times New Roman"/>
          <w:color w:val="000000"/>
          <w:sz w:val="24"/>
          <w:szCs w:val="24"/>
        </w:rPr>
        <w:tab/>
        <w:t xml:space="preserve">YOK </w:t>
      </w:r>
      <w:r w:rsidR="00D83D6F" w:rsidRPr="004B527C">
        <w:rPr>
          <w:rFonts w:ascii="MS Gothic" w:eastAsia="MS Gothic" w:hAnsi="MS Gothic" w:cs="MS Gothic" w:hint="eastAsia"/>
          <w:b/>
          <w:sz w:val="24"/>
          <w:szCs w:val="24"/>
        </w:rPr>
        <w:t>☐</w:t>
      </w:r>
    </w:p>
    <w:p w14:paraId="4206EDE3" w14:textId="77777777" w:rsidR="00A108FF" w:rsidRPr="00BC4A0A" w:rsidRDefault="00D83D6F" w:rsidP="00D83D6F">
      <w:pPr>
        <w:tabs>
          <w:tab w:val="left" w:pos="5245"/>
        </w:tabs>
        <w:autoSpaceDE w:val="0"/>
        <w:autoSpaceDN w:val="0"/>
        <w:adjustRightInd w:val="0"/>
        <w:spacing w:after="0" w:line="360" w:lineRule="auto"/>
        <w:ind w:right="-163" w:firstLine="3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Var ise engelinizin derecesini ve türünü belirtiniz</w:t>
      </w:r>
      <w:r>
        <w:rPr>
          <w:rFonts w:ascii="Times New Roman" w:hAnsi="Times New Roman"/>
          <w:color w:val="000000"/>
          <w:sz w:val="24"/>
          <w:szCs w:val="24"/>
        </w:rPr>
        <w:tab/>
        <w:t>: ________________________________</w:t>
      </w:r>
    </w:p>
    <w:p w14:paraId="1EE102FF" w14:textId="77777777" w:rsidR="00BC4A0A" w:rsidRPr="00BC4A0A" w:rsidRDefault="00BC4A0A" w:rsidP="00BC4A0A">
      <w:pPr>
        <w:autoSpaceDE w:val="0"/>
        <w:autoSpaceDN w:val="0"/>
        <w:adjustRightInd w:val="0"/>
        <w:spacing w:after="0" w:line="240" w:lineRule="auto"/>
        <w:ind w:right="-164" w:firstLine="28"/>
        <w:jc w:val="both"/>
        <w:rPr>
          <w:rFonts w:ascii="Times New Roman" w:hAnsi="Times New Roman"/>
          <w:color w:val="000000"/>
          <w:sz w:val="24"/>
          <w:szCs w:val="24"/>
        </w:rPr>
      </w:pPr>
    </w:p>
    <w:tbl>
      <w:tblPr>
        <w:tblW w:w="105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1"/>
        <w:gridCol w:w="1779"/>
        <w:gridCol w:w="3130"/>
        <w:gridCol w:w="992"/>
        <w:gridCol w:w="1134"/>
        <w:gridCol w:w="1521"/>
        <w:gridCol w:w="1363"/>
      </w:tblGrid>
      <w:tr w:rsidR="00D83D6F" w:rsidRPr="00A108FF" w14:paraId="3142E8CF" w14:textId="77777777" w:rsidTr="00A108FF">
        <w:trPr>
          <w:trHeight w:val="340"/>
          <w:jc w:val="center"/>
        </w:trPr>
        <w:tc>
          <w:tcPr>
            <w:tcW w:w="671" w:type="dxa"/>
            <w:vMerge w:val="restart"/>
            <w:shd w:val="clear" w:color="auto" w:fill="auto"/>
            <w:vAlign w:val="center"/>
          </w:tcPr>
          <w:p w14:paraId="393CA8D5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Sıra</w:t>
            </w:r>
          </w:p>
          <w:p w14:paraId="6725D60F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No</w:t>
            </w:r>
          </w:p>
        </w:tc>
        <w:tc>
          <w:tcPr>
            <w:tcW w:w="1779" w:type="dxa"/>
            <w:vMerge w:val="restart"/>
            <w:shd w:val="clear" w:color="auto" w:fill="auto"/>
            <w:vAlign w:val="center"/>
          </w:tcPr>
          <w:p w14:paraId="3191DFC2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Ders Kodu</w:t>
            </w:r>
          </w:p>
        </w:tc>
        <w:tc>
          <w:tcPr>
            <w:tcW w:w="3130" w:type="dxa"/>
            <w:vMerge w:val="restart"/>
            <w:shd w:val="clear" w:color="auto" w:fill="auto"/>
            <w:vAlign w:val="center"/>
          </w:tcPr>
          <w:p w14:paraId="4441D4F1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Ders Adı</w:t>
            </w:r>
          </w:p>
        </w:tc>
        <w:tc>
          <w:tcPr>
            <w:tcW w:w="992" w:type="dxa"/>
            <w:vMerge w:val="restart"/>
            <w:shd w:val="clear" w:color="auto" w:fill="auto"/>
            <w:vAlign w:val="center"/>
          </w:tcPr>
          <w:p w14:paraId="2C92F59F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AKTS</w:t>
            </w:r>
          </w:p>
        </w:tc>
        <w:tc>
          <w:tcPr>
            <w:tcW w:w="4018" w:type="dxa"/>
            <w:gridSpan w:val="3"/>
            <w:shd w:val="clear" w:color="auto" w:fill="auto"/>
            <w:vAlign w:val="center"/>
          </w:tcPr>
          <w:p w14:paraId="1CE5A6F6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Devam Durumu</w:t>
            </w:r>
          </w:p>
        </w:tc>
      </w:tr>
      <w:tr w:rsidR="00D83D6F" w:rsidRPr="00A108FF" w14:paraId="1797A2A3" w14:textId="77777777" w:rsidTr="0052076F">
        <w:trPr>
          <w:trHeight w:val="285"/>
          <w:jc w:val="center"/>
        </w:trPr>
        <w:tc>
          <w:tcPr>
            <w:tcW w:w="671" w:type="dxa"/>
            <w:vMerge/>
            <w:shd w:val="clear" w:color="auto" w:fill="auto"/>
            <w:vAlign w:val="center"/>
          </w:tcPr>
          <w:p w14:paraId="6EEA24F0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779" w:type="dxa"/>
            <w:vMerge/>
            <w:shd w:val="clear" w:color="auto" w:fill="auto"/>
            <w:vAlign w:val="center"/>
          </w:tcPr>
          <w:p w14:paraId="2797FFED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vMerge/>
            <w:shd w:val="clear" w:color="auto" w:fill="auto"/>
            <w:vAlign w:val="center"/>
          </w:tcPr>
          <w:p w14:paraId="0D4200F1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382AC8DC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5C68794F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İlk</w:t>
            </w:r>
          </w:p>
        </w:tc>
        <w:tc>
          <w:tcPr>
            <w:tcW w:w="288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02C04A" w14:textId="77777777" w:rsidR="00D83D6F" w:rsidRPr="00A108FF" w:rsidRDefault="00D83D6F" w:rsidP="00D83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 xml:space="preserve">Alttan </w:t>
            </w:r>
          </w:p>
        </w:tc>
      </w:tr>
      <w:tr w:rsidR="00D83D6F" w:rsidRPr="00A108FF" w14:paraId="69BFE46E" w14:textId="77777777" w:rsidTr="00D83D6F">
        <w:trPr>
          <w:trHeight w:val="420"/>
          <w:jc w:val="center"/>
        </w:trPr>
        <w:tc>
          <w:tcPr>
            <w:tcW w:w="671" w:type="dxa"/>
            <w:vMerge/>
            <w:shd w:val="clear" w:color="auto" w:fill="auto"/>
            <w:vAlign w:val="center"/>
          </w:tcPr>
          <w:p w14:paraId="2F471332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779" w:type="dxa"/>
            <w:vMerge/>
            <w:shd w:val="clear" w:color="auto" w:fill="auto"/>
            <w:vAlign w:val="center"/>
          </w:tcPr>
          <w:p w14:paraId="54B81FAF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vMerge/>
            <w:shd w:val="clear" w:color="auto" w:fill="auto"/>
            <w:vAlign w:val="center"/>
          </w:tcPr>
          <w:p w14:paraId="36A45118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vMerge/>
            <w:shd w:val="clear" w:color="auto" w:fill="auto"/>
            <w:vAlign w:val="center"/>
          </w:tcPr>
          <w:p w14:paraId="58C7DB5C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14:paraId="063749DE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15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197D47" w14:textId="77777777" w:rsidR="00D83D6F" w:rsidRDefault="00D83D6F" w:rsidP="00D83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 xml:space="preserve">FF </w:t>
            </w:r>
          </w:p>
          <w:p w14:paraId="76E7C609" w14:textId="77777777" w:rsidR="00D83D6F" w:rsidRPr="00D83D6F" w:rsidRDefault="00D83D6F" w:rsidP="00D83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(</w:t>
            </w:r>
            <w:r w:rsidRPr="00A108FF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Devamını</w:t>
            </w:r>
            <w:r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 xml:space="preserve"> </w:t>
            </w:r>
            <w:r w:rsidRPr="00A108FF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Vermiş)</w:t>
            </w:r>
          </w:p>
        </w:tc>
        <w:tc>
          <w:tcPr>
            <w:tcW w:w="136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A53EC8" w14:textId="77777777" w:rsidR="00D83D6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 xml:space="preserve">F </w:t>
            </w:r>
          </w:p>
          <w:p w14:paraId="42664DB5" w14:textId="77777777" w:rsidR="00D83D6F" w:rsidRPr="00A108FF" w:rsidRDefault="00D83D6F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 xml:space="preserve">(Devamını </w:t>
            </w:r>
            <w:r w:rsidRPr="00A108FF">
              <w:rPr>
                <w:rFonts w:ascii="Times New Roman" w:hAnsi="Times New Roman"/>
                <w:b/>
                <w:color w:val="000000"/>
                <w:sz w:val="20"/>
                <w:szCs w:val="20"/>
              </w:rPr>
              <w:t>Vermemiş)</w:t>
            </w:r>
          </w:p>
        </w:tc>
      </w:tr>
      <w:tr w:rsidR="00D83D6F" w:rsidRPr="00A108FF" w14:paraId="4E669FAB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01AB3B56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1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211010E2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00648241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AE59B0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57A3EB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7DC466B7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72A566D3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75115C8C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52083611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2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200F06F0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7B89FA1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74BC9BF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187A796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3C35016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5884ADE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03D36FE0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361865F0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3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610B846C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11E4141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5E30BD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24B443A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3C853339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5D0AD67D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3011E651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61779E85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4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45092C5B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0BF7894F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25B64E8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73ADD83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2850E480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425ACA5B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3FADDD7E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39BD826D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5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364150A3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02BF4A2C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F8D1C00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37817AC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11311301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22B2C7F6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59F6E6B1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0C16FC4D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6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68D9BB0F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03EA2B49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98B3429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C5CDBE9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116D83B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3163BA82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3F60F120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6FFCE97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7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549674C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2B0A75EC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B5A95BB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2F0D35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411AA822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36B10030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79A07CA2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050F419A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8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355476C8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045D953A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3278E3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C545363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5A0FDC46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2D824512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4B13F0CD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1CDA3C6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9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7B4CF8E3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52F50DC1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E1D9788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04AFDE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07FB0A98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44D218F3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5A3E81B5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5709D019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10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2E8130F1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2D3F4992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FF62C78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214EDE8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07F7AFE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4424FE59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743672F5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2B02F3B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11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2B4D8496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57E429AF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7200B71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63EB5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3B47EA5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50F5792C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2227E260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67E5295F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12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5D7111D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55C5D692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1C56FBD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5C7130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2B6F1BE0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608D2741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5CB5020C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6F2436B8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13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5B541360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43781E52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22FFE76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641EA6E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19CB57A7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28EE6568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304006B0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271C7A33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14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0A88C95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3CA043FA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B5CAAF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D174A60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618D28E7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7F67128F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83D6F" w:rsidRPr="00A108FF" w14:paraId="064F45E6" w14:textId="77777777" w:rsidTr="00A108FF">
        <w:trPr>
          <w:trHeight w:val="397"/>
          <w:jc w:val="center"/>
        </w:trPr>
        <w:tc>
          <w:tcPr>
            <w:tcW w:w="671" w:type="dxa"/>
            <w:shd w:val="clear" w:color="auto" w:fill="auto"/>
            <w:vAlign w:val="center"/>
          </w:tcPr>
          <w:p w14:paraId="234D68D4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>15</w:t>
            </w:r>
          </w:p>
        </w:tc>
        <w:tc>
          <w:tcPr>
            <w:tcW w:w="1779" w:type="dxa"/>
            <w:shd w:val="clear" w:color="auto" w:fill="auto"/>
            <w:vAlign w:val="center"/>
          </w:tcPr>
          <w:p w14:paraId="6BBB4D27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3130" w:type="dxa"/>
            <w:shd w:val="clear" w:color="auto" w:fill="auto"/>
            <w:vAlign w:val="center"/>
          </w:tcPr>
          <w:p w14:paraId="0B8BBD98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AF51D67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875C032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521" w:type="dxa"/>
            <w:shd w:val="clear" w:color="auto" w:fill="auto"/>
            <w:vAlign w:val="center"/>
          </w:tcPr>
          <w:p w14:paraId="585B3ED1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363" w:type="dxa"/>
            <w:shd w:val="clear" w:color="auto" w:fill="auto"/>
            <w:vAlign w:val="center"/>
          </w:tcPr>
          <w:p w14:paraId="3F85AD1F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BC4A0A" w:rsidRPr="00A108FF" w14:paraId="69214355" w14:textId="77777777" w:rsidTr="00A108FF">
        <w:trPr>
          <w:trHeight w:val="397"/>
          <w:jc w:val="center"/>
        </w:trPr>
        <w:tc>
          <w:tcPr>
            <w:tcW w:w="5580" w:type="dxa"/>
            <w:gridSpan w:val="3"/>
            <w:shd w:val="clear" w:color="auto" w:fill="auto"/>
            <w:vAlign w:val="center"/>
          </w:tcPr>
          <w:p w14:paraId="2A392E8C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 xml:space="preserve">Alınan Toplam AKTS: 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EBB67DB" w14:textId="77777777" w:rsidR="00BC4A0A" w:rsidRPr="00A108FF" w:rsidRDefault="00BC4A0A" w:rsidP="00DB4C4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018" w:type="dxa"/>
            <w:gridSpan w:val="3"/>
            <w:shd w:val="clear" w:color="auto" w:fill="auto"/>
            <w:vAlign w:val="center"/>
          </w:tcPr>
          <w:p w14:paraId="268C22D6" w14:textId="77777777" w:rsidR="00BC4A0A" w:rsidRPr="00A108FF" w:rsidRDefault="00BC4A0A" w:rsidP="00761BD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color w:val="000000"/>
              </w:rPr>
            </w:pPr>
            <w:r w:rsidRPr="00A108FF">
              <w:rPr>
                <w:rFonts w:ascii="Times New Roman" w:hAnsi="Times New Roman"/>
                <w:b/>
                <w:color w:val="000000"/>
              </w:rPr>
              <w:t xml:space="preserve">GANO: </w:t>
            </w:r>
          </w:p>
        </w:tc>
      </w:tr>
    </w:tbl>
    <w:p w14:paraId="3C20FAAE" w14:textId="77777777" w:rsidR="00BC4A0A" w:rsidRPr="00BC4A0A" w:rsidRDefault="00BC4A0A" w:rsidP="006875A1">
      <w:pPr>
        <w:autoSpaceDE w:val="0"/>
        <w:autoSpaceDN w:val="0"/>
        <w:adjustRightInd w:val="0"/>
        <w:spacing w:after="0" w:line="240" w:lineRule="auto"/>
        <w:ind w:right="-164"/>
        <w:jc w:val="both"/>
        <w:rPr>
          <w:rFonts w:ascii="Times New Roman" w:hAnsi="Times New Roman"/>
          <w:color w:val="000000"/>
          <w:sz w:val="24"/>
          <w:szCs w:val="24"/>
        </w:rPr>
      </w:pPr>
    </w:p>
    <w:sectPr w:rsidR="00BC4A0A" w:rsidRPr="00BC4A0A" w:rsidSect="006875A1">
      <w:headerReference w:type="default" r:id="rId8"/>
      <w:pgSz w:w="11906" w:h="16838" w:code="9"/>
      <w:pgMar w:top="2495" w:right="1418" w:bottom="426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BBC69" w14:textId="77777777" w:rsidR="00501D33" w:rsidRDefault="00501D33" w:rsidP="00AC0163">
      <w:pPr>
        <w:spacing w:after="0" w:line="240" w:lineRule="auto"/>
      </w:pPr>
      <w:r>
        <w:separator/>
      </w:r>
    </w:p>
  </w:endnote>
  <w:endnote w:type="continuationSeparator" w:id="0">
    <w:p w14:paraId="5F476AFE" w14:textId="77777777" w:rsidR="00501D33" w:rsidRDefault="00501D33" w:rsidP="00AC0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ED03E" w14:textId="77777777" w:rsidR="00501D33" w:rsidRDefault="00501D33" w:rsidP="00AC0163">
      <w:pPr>
        <w:spacing w:after="0" w:line="240" w:lineRule="auto"/>
      </w:pPr>
      <w:r>
        <w:separator/>
      </w:r>
    </w:p>
  </w:footnote>
  <w:footnote w:type="continuationSeparator" w:id="0">
    <w:p w14:paraId="0036BBE9" w14:textId="77777777" w:rsidR="00501D33" w:rsidRDefault="00501D33" w:rsidP="00AC0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5A9B3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p w14:paraId="795BF996" w14:textId="77777777" w:rsidR="0039766E" w:rsidRPr="0039766E" w:rsidRDefault="0039766E" w:rsidP="0039766E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sz w:val="24"/>
        <w:szCs w:val="24"/>
        <w:lang w:eastAsia="tr-TR"/>
      </w:rPr>
    </w:pPr>
  </w:p>
  <w:tbl>
    <w:tblPr>
      <w:tblW w:w="9639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10"/>
      <w:gridCol w:w="4054"/>
      <w:gridCol w:w="2975"/>
    </w:tblGrid>
    <w:tr w:rsidR="0039766E" w:rsidRPr="0039766E" w14:paraId="3535A46B" w14:textId="77777777" w:rsidTr="00761BD8">
      <w:trPr>
        <w:trHeight w:val="1610"/>
        <w:jc w:val="center"/>
      </w:trPr>
      <w:tc>
        <w:tcPr>
          <w:tcW w:w="2610" w:type="dxa"/>
          <w:vAlign w:val="center"/>
        </w:tcPr>
        <w:p w14:paraId="5882ED38" w14:textId="77777777" w:rsidR="0039766E" w:rsidRPr="0039766E" w:rsidRDefault="00211F66" w:rsidP="0039766E">
          <w:pPr>
            <w:spacing w:after="0" w:line="240" w:lineRule="auto"/>
            <w:rPr>
              <w:rFonts w:ascii="Times New Roman" w:eastAsia="Times New Roman" w:hAnsi="Times New Roman"/>
              <w:sz w:val="20"/>
              <w:szCs w:val="20"/>
              <w:lang w:eastAsia="tr-TR"/>
            </w:rPr>
          </w:pPr>
          <w:r>
            <w:rPr>
              <w:sz w:val="20"/>
              <w:szCs w:val="20"/>
            </w:rPr>
            <w:pict w14:anchorId="676EF33B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30.5pt;height:71.25pt">
                <v:imagedata r:id="rId1" o:title="tekno6"/>
              </v:shape>
            </w:pict>
          </w:r>
        </w:p>
      </w:tc>
      <w:tc>
        <w:tcPr>
          <w:tcW w:w="4054" w:type="dxa"/>
          <w:vAlign w:val="center"/>
        </w:tcPr>
        <w:p w14:paraId="31D375C1" w14:textId="77777777" w:rsidR="0039766E" w:rsidRPr="00BC4A0A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</w:pPr>
          <w:r w:rsidRPr="00BC4A0A"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  <w:t>T.C.</w:t>
          </w:r>
        </w:p>
        <w:p w14:paraId="185942FC" w14:textId="77777777" w:rsidR="0039766E" w:rsidRPr="00BC4A0A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</w:pPr>
          <w:r w:rsidRPr="00BC4A0A"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  <w:t>SELÇUK ÜNİVERSİTESİ</w:t>
          </w:r>
        </w:p>
        <w:p w14:paraId="336B772B" w14:textId="77777777" w:rsidR="0039766E" w:rsidRPr="00BC4A0A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</w:pPr>
          <w:r w:rsidRPr="00BC4A0A"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  <w:t>TEKNOLOJİ FAKÜLTESİ</w:t>
          </w:r>
        </w:p>
        <w:p w14:paraId="3CC77A3F" w14:textId="77777777" w:rsidR="0039766E" w:rsidRPr="00BC4A0A" w:rsidRDefault="0039766E" w:rsidP="001E24DC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</w:pPr>
          <w:r w:rsidRPr="00BC4A0A"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  <w:t>BİLGİSAYAR MÜHENDİSLİĞİ BÖLÜMÜ</w:t>
          </w:r>
        </w:p>
        <w:p w14:paraId="4BA9A39E" w14:textId="77777777" w:rsidR="00A41A74" w:rsidRPr="0039766E" w:rsidRDefault="00BC4A0A" w:rsidP="009A1A05">
          <w:pPr>
            <w:autoSpaceDE w:val="0"/>
            <w:autoSpaceDN w:val="0"/>
            <w:adjustRightInd w:val="0"/>
            <w:spacing w:after="0"/>
            <w:jc w:val="center"/>
            <w:rPr>
              <w:rFonts w:ascii="Times New Roman" w:eastAsia="Times New Roman" w:hAnsi="Times New Roman"/>
              <w:color w:val="000000"/>
              <w:szCs w:val="24"/>
              <w:lang w:eastAsia="tr-TR"/>
            </w:rPr>
          </w:pPr>
          <w:r w:rsidRPr="00BC4A0A"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  <w:t>DERS KAY</w:t>
          </w:r>
          <w:r w:rsidR="009A1A05"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  <w:t xml:space="preserve">IT </w:t>
          </w:r>
          <w:r w:rsidRPr="00BC4A0A"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  <w:t>DİLEKÇE</w:t>
          </w:r>
          <w:r w:rsidR="009A1A05">
            <w:rPr>
              <w:rFonts w:ascii="Times New Roman" w:eastAsia="Times New Roman" w:hAnsi="Times New Roman"/>
              <w:color w:val="000000"/>
              <w:sz w:val="20"/>
              <w:szCs w:val="20"/>
              <w:lang w:eastAsia="tr-TR"/>
            </w:rPr>
            <w:t>Sİ</w:t>
          </w:r>
        </w:p>
      </w:tc>
      <w:tc>
        <w:tcPr>
          <w:tcW w:w="2975" w:type="dxa"/>
          <w:vAlign w:val="center"/>
        </w:tcPr>
        <w:tbl>
          <w:tblPr>
            <w:tblW w:w="2804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474"/>
            <w:gridCol w:w="1330"/>
          </w:tblGrid>
          <w:tr w:rsidR="0039766E" w:rsidRPr="004615B8" w14:paraId="67A96DE3" w14:textId="77777777" w:rsidTr="004615B8">
            <w:trPr>
              <w:trHeight w:val="283"/>
              <w:jc w:val="right"/>
            </w:trPr>
            <w:tc>
              <w:tcPr>
                <w:tcW w:w="1474" w:type="dxa"/>
                <w:shd w:val="clear" w:color="auto" w:fill="auto"/>
                <w:vAlign w:val="center"/>
              </w:tcPr>
              <w:p w14:paraId="45F6D158" w14:textId="77777777" w:rsidR="0039766E" w:rsidRPr="004615B8" w:rsidRDefault="0039766E" w:rsidP="0039766E">
                <w:pPr>
                  <w:spacing w:after="0" w:line="240" w:lineRule="auto"/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</w:pP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Doküman No</w:t>
                </w:r>
              </w:p>
            </w:tc>
            <w:tc>
              <w:tcPr>
                <w:tcW w:w="1330" w:type="dxa"/>
                <w:shd w:val="clear" w:color="auto" w:fill="auto"/>
                <w:vAlign w:val="center"/>
              </w:tcPr>
              <w:p w14:paraId="28C9FADB" w14:textId="77777777" w:rsidR="0039766E" w:rsidRPr="004615B8" w:rsidRDefault="00897BAC" w:rsidP="00BC4A0A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</w:pP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TF-</w:t>
                </w:r>
                <w:r w:rsidR="0039766E"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BM-</w:t>
                </w:r>
                <w:r w:rsidR="00BC4A0A"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DK</w:t>
                </w:r>
                <w:r w:rsidR="0039766E"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-01</w:t>
                </w:r>
              </w:p>
            </w:tc>
          </w:tr>
          <w:tr w:rsidR="0039766E" w:rsidRPr="004615B8" w14:paraId="3ED1849F" w14:textId="77777777" w:rsidTr="004615B8">
            <w:trPr>
              <w:trHeight w:val="283"/>
              <w:jc w:val="right"/>
            </w:trPr>
            <w:tc>
              <w:tcPr>
                <w:tcW w:w="1474" w:type="dxa"/>
                <w:shd w:val="clear" w:color="auto" w:fill="auto"/>
                <w:vAlign w:val="center"/>
              </w:tcPr>
              <w:p w14:paraId="69E97E7F" w14:textId="77777777" w:rsidR="0039766E" w:rsidRPr="004615B8" w:rsidRDefault="0039766E" w:rsidP="0039766E">
                <w:pPr>
                  <w:spacing w:after="0" w:line="240" w:lineRule="auto"/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</w:pP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Revizyon Tarihi</w:t>
                </w:r>
              </w:p>
            </w:tc>
            <w:tc>
              <w:tcPr>
                <w:tcW w:w="1330" w:type="dxa"/>
                <w:shd w:val="clear" w:color="auto" w:fill="auto"/>
                <w:vAlign w:val="center"/>
              </w:tcPr>
              <w:p w14:paraId="3DA6B098" w14:textId="06AC4AC4" w:rsidR="0039766E" w:rsidRPr="004615B8" w:rsidRDefault="00211F66" w:rsidP="00E77099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</w:pPr>
                <w:r>
                  <w:rPr>
                    <w:rFonts w:ascii="Times New Roman" w:hAnsi="Times New Roman"/>
                    <w:sz w:val="20"/>
                    <w:szCs w:val="20"/>
                  </w:rPr>
                  <w:t>08</w:t>
                </w:r>
                <w:r w:rsidR="0061756E" w:rsidRPr="004615B8">
                  <w:rPr>
                    <w:rFonts w:ascii="Times New Roman" w:hAnsi="Times New Roman"/>
                    <w:sz w:val="20"/>
                    <w:szCs w:val="20"/>
                  </w:rPr>
                  <w:t>.0</w:t>
                </w:r>
                <w:r w:rsidR="00A108FF">
                  <w:rPr>
                    <w:rFonts w:ascii="Times New Roman" w:hAnsi="Times New Roman"/>
                    <w:sz w:val="20"/>
                    <w:szCs w:val="20"/>
                  </w:rPr>
                  <w:t>9</w:t>
                </w:r>
                <w:r w:rsidR="0061756E" w:rsidRPr="004615B8">
                  <w:rPr>
                    <w:rFonts w:ascii="Times New Roman" w:hAnsi="Times New Roman"/>
                    <w:sz w:val="20"/>
                    <w:szCs w:val="20"/>
                  </w:rPr>
                  <w:t>.20</w:t>
                </w:r>
                <w:r w:rsidR="00EB6EDD" w:rsidRPr="004615B8">
                  <w:rPr>
                    <w:rFonts w:ascii="Times New Roman" w:hAnsi="Times New Roman"/>
                    <w:sz w:val="20"/>
                    <w:szCs w:val="20"/>
                  </w:rPr>
                  <w:t>2</w:t>
                </w:r>
                <w:r>
                  <w:rPr>
                    <w:rFonts w:ascii="Times New Roman" w:hAnsi="Times New Roman"/>
                    <w:sz w:val="20"/>
                    <w:szCs w:val="20"/>
                  </w:rPr>
                  <w:t>2</w:t>
                </w:r>
              </w:p>
            </w:tc>
          </w:tr>
          <w:tr w:rsidR="0039766E" w:rsidRPr="004615B8" w14:paraId="6979C73B" w14:textId="77777777" w:rsidTr="004615B8">
            <w:trPr>
              <w:trHeight w:val="283"/>
              <w:jc w:val="right"/>
            </w:trPr>
            <w:tc>
              <w:tcPr>
                <w:tcW w:w="1474" w:type="dxa"/>
                <w:shd w:val="clear" w:color="auto" w:fill="auto"/>
                <w:vAlign w:val="center"/>
              </w:tcPr>
              <w:p w14:paraId="06D99398" w14:textId="77777777" w:rsidR="0039766E" w:rsidRPr="004615B8" w:rsidRDefault="0039766E" w:rsidP="0039766E">
                <w:pPr>
                  <w:spacing w:after="0" w:line="240" w:lineRule="auto"/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</w:pP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Revizyon No</w:t>
                </w:r>
              </w:p>
            </w:tc>
            <w:tc>
              <w:tcPr>
                <w:tcW w:w="1330" w:type="dxa"/>
                <w:shd w:val="clear" w:color="auto" w:fill="auto"/>
                <w:vAlign w:val="center"/>
              </w:tcPr>
              <w:p w14:paraId="63FFDACD" w14:textId="5BD8C1D7" w:rsidR="0039766E" w:rsidRPr="004615B8" w:rsidRDefault="00BC4A0A" w:rsidP="0039766E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</w:pP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0</w:t>
                </w:r>
                <w:r w:rsidR="00211F66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4</w:t>
                </w:r>
              </w:p>
            </w:tc>
          </w:tr>
          <w:tr w:rsidR="0039766E" w:rsidRPr="004615B8" w14:paraId="157CC913" w14:textId="77777777" w:rsidTr="004615B8">
            <w:trPr>
              <w:trHeight w:val="283"/>
              <w:jc w:val="right"/>
            </w:trPr>
            <w:tc>
              <w:tcPr>
                <w:tcW w:w="1474" w:type="dxa"/>
                <w:shd w:val="clear" w:color="auto" w:fill="auto"/>
                <w:vAlign w:val="center"/>
              </w:tcPr>
              <w:p w14:paraId="7FDD1DB0" w14:textId="77777777" w:rsidR="0039766E" w:rsidRPr="004615B8" w:rsidRDefault="0039766E" w:rsidP="0039766E">
                <w:pPr>
                  <w:spacing w:after="0" w:line="240" w:lineRule="auto"/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</w:pP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>Sayfa No</w:t>
                </w:r>
              </w:p>
            </w:tc>
            <w:tc>
              <w:tcPr>
                <w:tcW w:w="1330" w:type="dxa"/>
                <w:shd w:val="clear" w:color="auto" w:fill="auto"/>
                <w:vAlign w:val="center"/>
              </w:tcPr>
              <w:p w14:paraId="60C8E16C" w14:textId="77777777" w:rsidR="0039766E" w:rsidRPr="004615B8" w:rsidRDefault="0039766E" w:rsidP="0039766E">
                <w:pPr>
                  <w:spacing w:after="0" w:line="240" w:lineRule="auto"/>
                  <w:jc w:val="center"/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</w:pP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fldChar w:fldCharType="begin"/>
                </w: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instrText xml:space="preserve"> PAGE </w:instrText>
                </w: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fldChar w:fldCharType="separate"/>
                </w:r>
                <w:r w:rsidR="009A1A05" w:rsidRPr="004615B8">
                  <w:rPr>
                    <w:rFonts w:ascii="Times New Roman" w:eastAsia="Times New Roman" w:hAnsi="Times New Roman"/>
                    <w:noProof/>
                    <w:sz w:val="20"/>
                    <w:szCs w:val="20"/>
                    <w:lang w:eastAsia="tr-TR"/>
                  </w:rPr>
                  <w:t>1</w:t>
                </w: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fldChar w:fldCharType="end"/>
                </w: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t xml:space="preserve"> / </w:t>
                </w: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fldChar w:fldCharType="begin"/>
                </w: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instrText xml:space="preserve"> NUMPAGES  </w:instrText>
                </w: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fldChar w:fldCharType="separate"/>
                </w:r>
                <w:r w:rsidR="009A1A05" w:rsidRPr="004615B8">
                  <w:rPr>
                    <w:rFonts w:ascii="Times New Roman" w:eastAsia="Times New Roman" w:hAnsi="Times New Roman"/>
                    <w:noProof/>
                    <w:sz w:val="20"/>
                    <w:szCs w:val="20"/>
                    <w:lang w:eastAsia="tr-TR"/>
                  </w:rPr>
                  <w:t>1</w:t>
                </w:r>
                <w:r w:rsidRPr="004615B8">
                  <w:rPr>
                    <w:rFonts w:ascii="Times New Roman" w:eastAsia="Times New Roman" w:hAnsi="Times New Roman"/>
                    <w:sz w:val="20"/>
                    <w:szCs w:val="20"/>
                    <w:lang w:eastAsia="tr-TR"/>
                  </w:rPr>
                  <w:fldChar w:fldCharType="end"/>
                </w:r>
              </w:p>
            </w:tc>
          </w:tr>
        </w:tbl>
        <w:p w14:paraId="6F3A9366" w14:textId="77777777" w:rsidR="0039766E" w:rsidRPr="0039766E" w:rsidRDefault="0039766E" w:rsidP="0039766E">
          <w:pPr>
            <w:autoSpaceDE w:val="0"/>
            <w:autoSpaceDN w:val="0"/>
            <w:adjustRightInd w:val="0"/>
            <w:spacing w:after="0" w:line="240" w:lineRule="auto"/>
            <w:jc w:val="center"/>
            <w:rPr>
              <w:rFonts w:ascii="Times New Roman" w:eastAsia="Times New Roman" w:hAnsi="Times New Roman"/>
              <w:color w:val="000000"/>
              <w:sz w:val="24"/>
              <w:szCs w:val="24"/>
              <w:lang w:eastAsia="tr-TR"/>
            </w:rPr>
          </w:pPr>
        </w:p>
      </w:tc>
    </w:tr>
  </w:tbl>
  <w:p w14:paraId="65F17A28" w14:textId="77777777" w:rsidR="00E853F6" w:rsidRPr="0039766E" w:rsidRDefault="00E853F6">
    <w:pPr>
      <w:pStyle w:val="stBilgi"/>
      <w:rPr>
        <w:rFonts w:ascii="Times New Roman" w:hAnsi="Times New Roman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5BE4"/>
    <w:multiLevelType w:val="hybridMultilevel"/>
    <w:tmpl w:val="41BEA0D4"/>
    <w:lvl w:ilvl="0" w:tplc="2946AA14">
      <w:start w:val="1"/>
      <w:numFmt w:val="upperLetter"/>
      <w:lvlText w:val="%1)"/>
      <w:lvlJc w:val="left"/>
      <w:pPr>
        <w:ind w:left="720" w:hanging="360"/>
      </w:pPr>
      <w:rPr>
        <w:rFonts w:ascii="Calibri" w:hAnsi="Calibri" w:cs="Times New Roman" w:hint="default"/>
        <w:b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31A61"/>
    <w:multiLevelType w:val="hybridMultilevel"/>
    <w:tmpl w:val="78C827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54308"/>
    <w:multiLevelType w:val="hybridMultilevel"/>
    <w:tmpl w:val="DD7CA022"/>
    <w:lvl w:ilvl="0" w:tplc="58B8FA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3760276">
    <w:abstractNumId w:val="0"/>
  </w:num>
  <w:num w:numId="2" w16cid:durableId="1159078721">
    <w:abstractNumId w:val="2"/>
  </w:num>
  <w:num w:numId="3" w16cid:durableId="534925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tzA1tjQ3NbQwNzBT0lEKTi0uzszPAykwrAUAKuI5WiwAAAA="/>
  </w:docVars>
  <w:rsids>
    <w:rsidRoot w:val="00AC0163"/>
    <w:rsid w:val="00001EA1"/>
    <w:rsid w:val="0002171A"/>
    <w:rsid w:val="00026ACC"/>
    <w:rsid w:val="000536F4"/>
    <w:rsid w:val="000640F4"/>
    <w:rsid w:val="000661CD"/>
    <w:rsid w:val="000668CF"/>
    <w:rsid w:val="00092FF8"/>
    <w:rsid w:val="000A267B"/>
    <w:rsid w:val="000D7AC7"/>
    <w:rsid w:val="000E1577"/>
    <w:rsid w:val="000F5799"/>
    <w:rsid w:val="00127D8A"/>
    <w:rsid w:val="00147CA7"/>
    <w:rsid w:val="00172EC3"/>
    <w:rsid w:val="00177B4C"/>
    <w:rsid w:val="001A527C"/>
    <w:rsid w:val="001A538E"/>
    <w:rsid w:val="001C0EFB"/>
    <w:rsid w:val="001E24DC"/>
    <w:rsid w:val="001E3211"/>
    <w:rsid w:val="001E62B2"/>
    <w:rsid w:val="00200122"/>
    <w:rsid w:val="00211F66"/>
    <w:rsid w:val="0022347D"/>
    <w:rsid w:val="0022519A"/>
    <w:rsid w:val="00274A25"/>
    <w:rsid w:val="002C1B4E"/>
    <w:rsid w:val="00302A22"/>
    <w:rsid w:val="0032301F"/>
    <w:rsid w:val="003671B0"/>
    <w:rsid w:val="00376918"/>
    <w:rsid w:val="003815CA"/>
    <w:rsid w:val="003834EF"/>
    <w:rsid w:val="003907DE"/>
    <w:rsid w:val="0039766E"/>
    <w:rsid w:val="003D4421"/>
    <w:rsid w:val="003D75EF"/>
    <w:rsid w:val="003F3652"/>
    <w:rsid w:val="00411699"/>
    <w:rsid w:val="00425C3F"/>
    <w:rsid w:val="00426B4A"/>
    <w:rsid w:val="00443564"/>
    <w:rsid w:val="004448F0"/>
    <w:rsid w:val="004615B8"/>
    <w:rsid w:val="00486F53"/>
    <w:rsid w:val="00494C27"/>
    <w:rsid w:val="004A731F"/>
    <w:rsid w:val="004C0702"/>
    <w:rsid w:val="004C1B74"/>
    <w:rsid w:val="004E6115"/>
    <w:rsid w:val="00501D33"/>
    <w:rsid w:val="00502F1E"/>
    <w:rsid w:val="0052076F"/>
    <w:rsid w:val="00552765"/>
    <w:rsid w:val="00553233"/>
    <w:rsid w:val="005558C6"/>
    <w:rsid w:val="005601A1"/>
    <w:rsid w:val="005841A0"/>
    <w:rsid w:val="00586978"/>
    <w:rsid w:val="005C41A8"/>
    <w:rsid w:val="005E1BC8"/>
    <w:rsid w:val="005E2279"/>
    <w:rsid w:val="00610288"/>
    <w:rsid w:val="00611179"/>
    <w:rsid w:val="0061756E"/>
    <w:rsid w:val="006279FD"/>
    <w:rsid w:val="00634468"/>
    <w:rsid w:val="00637CCE"/>
    <w:rsid w:val="00640E1D"/>
    <w:rsid w:val="00683490"/>
    <w:rsid w:val="006875A1"/>
    <w:rsid w:val="00687739"/>
    <w:rsid w:val="00706123"/>
    <w:rsid w:val="00712287"/>
    <w:rsid w:val="0072588A"/>
    <w:rsid w:val="00761BD8"/>
    <w:rsid w:val="007740CD"/>
    <w:rsid w:val="00782F2F"/>
    <w:rsid w:val="007832D9"/>
    <w:rsid w:val="00785238"/>
    <w:rsid w:val="007A0700"/>
    <w:rsid w:val="007A6590"/>
    <w:rsid w:val="007B42F5"/>
    <w:rsid w:val="007C054E"/>
    <w:rsid w:val="007E0A7A"/>
    <w:rsid w:val="007F077E"/>
    <w:rsid w:val="007F4A8C"/>
    <w:rsid w:val="00812922"/>
    <w:rsid w:val="00835335"/>
    <w:rsid w:val="00857892"/>
    <w:rsid w:val="00866FA5"/>
    <w:rsid w:val="00883031"/>
    <w:rsid w:val="00897BAC"/>
    <w:rsid w:val="008A7B04"/>
    <w:rsid w:val="008E2C5E"/>
    <w:rsid w:val="008E6EB8"/>
    <w:rsid w:val="0093306C"/>
    <w:rsid w:val="009904CC"/>
    <w:rsid w:val="00993D3D"/>
    <w:rsid w:val="009A1A05"/>
    <w:rsid w:val="009A6885"/>
    <w:rsid w:val="009C2DE7"/>
    <w:rsid w:val="009D0172"/>
    <w:rsid w:val="009F78DB"/>
    <w:rsid w:val="00A108FF"/>
    <w:rsid w:val="00A17DC0"/>
    <w:rsid w:val="00A220EB"/>
    <w:rsid w:val="00A225D3"/>
    <w:rsid w:val="00A24DEA"/>
    <w:rsid w:val="00A41A74"/>
    <w:rsid w:val="00A42431"/>
    <w:rsid w:val="00A63736"/>
    <w:rsid w:val="00A64FD7"/>
    <w:rsid w:val="00A75A47"/>
    <w:rsid w:val="00AC0163"/>
    <w:rsid w:val="00AC4535"/>
    <w:rsid w:val="00AD76A0"/>
    <w:rsid w:val="00AE001F"/>
    <w:rsid w:val="00B03A45"/>
    <w:rsid w:val="00B16623"/>
    <w:rsid w:val="00B47DD0"/>
    <w:rsid w:val="00B66672"/>
    <w:rsid w:val="00B7346D"/>
    <w:rsid w:val="00B75270"/>
    <w:rsid w:val="00BA1C89"/>
    <w:rsid w:val="00BC2F4B"/>
    <w:rsid w:val="00BC4A0A"/>
    <w:rsid w:val="00BF27A1"/>
    <w:rsid w:val="00C04F23"/>
    <w:rsid w:val="00C10BE3"/>
    <w:rsid w:val="00C22998"/>
    <w:rsid w:val="00C245A3"/>
    <w:rsid w:val="00C41FE1"/>
    <w:rsid w:val="00CA06A7"/>
    <w:rsid w:val="00CB1238"/>
    <w:rsid w:val="00CB17F1"/>
    <w:rsid w:val="00CB7652"/>
    <w:rsid w:val="00CC40A7"/>
    <w:rsid w:val="00CC7FC4"/>
    <w:rsid w:val="00CD1E08"/>
    <w:rsid w:val="00CD6490"/>
    <w:rsid w:val="00CF741A"/>
    <w:rsid w:val="00D31920"/>
    <w:rsid w:val="00D62DDE"/>
    <w:rsid w:val="00D8075D"/>
    <w:rsid w:val="00D83D6F"/>
    <w:rsid w:val="00DA7317"/>
    <w:rsid w:val="00DB4C48"/>
    <w:rsid w:val="00DB747D"/>
    <w:rsid w:val="00DB7B75"/>
    <w:rsid w:val="00DD6D1E"/>
    <w:rsid w:val="00DF3989"/>
    <w:rsid w:val="00DF6C32"/>
    <w:rsid w:val="00E05B78"/>
    <w:rsid w:val="00E1307A"/>
    <w:rsid w:val="00E77099"/>
    <w:rsid w:val="00E774D9"/>
    <w:rsid w:val="00E853F6"/>
    <w:rsid w:val="00E87AD4"/>
    <w:rsid w:val="00E92FB9"/>
    <w:rsid w:val="00E9387C"/>
    <w:rsid w:val="00EA0128"/>
    <w:rsid w:val="00EB6EDD"/>
    <w:rsid w:val="00EC7B7D"/>
    <w:rsid w:val="00EF144F"/>
    <w:rsid w:val="00F17F7C"/>
    <w:rsid w:val="00F3218E"/>
    <w:rsid w:val="00F439DC"/>
    <w:rsid w:val="00F43E95"/>
    <w:rsid w:val="00F44B99"/>
    <w:rsid w:val="00F62677"/>
    <w:rsid w:val="00F66F5A"/>
    <w:rsid w:val="00F82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E30620"/>
  <w15:chartTrackingRefBased/>
  <w15:docId w15:val="{46855228-7B9D-4A1F-A6CB-97FAC1F88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5A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C0163"/>
  </w:style>
  <w:style w:type="paragraph" w:styleId="AltBilgi">
    <w:name w:val="footer"/>
    <w:basedOn w:val="Normal"/>
    <w:link w:val="AltBilgiChar"/>
    <w:uiPriority w:val="99"/>
    <w:unhideWhenUsed/>
    <w:rsid w:val="00AC01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C0163"/>
  </w:style>
  <w:style w:type="paragraph" w:customStyle="1" w:styleId="Default">
    <w:name w:val="Default"/>
    <w:rsid w:val="00AC01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904C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9904CC"/>
    <w:rPr>
      <w:rFonts w:ascii="Tahoma" w:hAnsi="Tahoma" w:cs="Tahoma"/>
      <w:sz w:val="16"/>
      <w:szCs w:val="16"/>
    </w:rPr>
  </w:style>
  <w:style w:type="paragraph" w:customStyle="1" w:styleId="Normal1">
    <w:name w:val="Normal+1"/>
    <w:basedOn w:val="Default"/>
    <w:next w:val="Default"/>
    <w:uiPriority w:val="99"/>
    <w:rsid w:val="000A267B"/>
    <w:rPr>
      <w:rFonts w:ascii="Times New Roman" w:hAnsi="Times New Roman" w:cs="Times New Roman"/>
      <w:color w:val="auto"/>
    </w:rPr>
  </w:style>
  <w:style w:type="table" w:styleId="TabloKlavuzu">
    <w:name w:val="Table Grid"/>
    <w:basedOn w:val="NormalTablo"/>
    <w:uiPriority w:val="59"/>
    <w:rsid w:val="000A26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Paragraf">
    <w:name w:val="List Paragraph"/>
    <w:basedOn w:val="Normal"/>
    <w:uiPriority w:val="34"/>
    <w:qFormat/>
    <w:rsid w:val="000A267B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99"/>
    <w:rsid w:val="00D83D6F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B8E436-5733-480E-8CEF-EC4DA28CD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 Karadeniz</dc:creator>
  <cp:keywords/>
  <cp:lastModifiedBy>Tahir Sag</cp:lastModifiedBy>
  <cp:revision>4</cp:revision>
  <cp:lastPrinted>2016-04-19T11:33:00Z</cp:lastPrinted>
  <dcterms:created xsi:type="dcterms:W3CDTF">2022-09-11T18:14:00Z</dcterms:created>
  <dcterms:modified xsi:type="dcterms:W3CDTF">2022-09-11T18:16:00Z</dcterms:modified>
</cp:coreProperties>
</file>